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C9BAE" w14:textId="77777777" w:rsidR="00E7256B" w:rsidRPr="00D000E1" w:rsidRDefault="00E7256B" w:rsidP="00E7256B">
      <w:pPr>
        <w:rPr>
          <w:rFonts w:ascii="Arial" w:hAnsi="Arial" w:cs="Arial"/>
        </w:rPr>
      </w:pPr>
    </w:p>
    <w:p w14:paraId="299D44F8" w14:textId="77777777" w:rsidR="00D000E1" w:rsidRPr="00A30695" w:rsidRDefault="00D000E1" w:rsidP="00D000E1">
      <w:pPr>
        <w:pStyle w:val="Ttulo2"/>
        <w:numPr>
          <w:ilvl w:val="1"/>
          <w:numId w:val="2"/>
        </w:numPr>
        <w:suppressAutoHyphens/>
        <w:rPr>
          <w:sz w:val="24"/>
          <w:szCs w:val="24"/>
          <w:u w:val="single"/>
        </w:rPr>
      </w:pPr>
      <w:r w:rsidRPr="00A30695">
        <w:rPr>
          <w:sz w:val="24"/>
          <w:szCs w:val="24"/>
          <w:u w:val="single"/>
        </w:rPr>
        <w:t xml:space="preserve">PLANO </w:t>
      </w:r>
      <w:r w:rsidR="00056A16" w:rsidRPr="00A30695">
        <w:rPr>
          <w:sz w:val="24"/>
          <w:szCs w:val="24"/>
          <w:u w:val="single"/>
        </w:rPr>
        <w:t xml:space="preserve">DE TRABALHO </w:t>
      </w:r>
      <w:r w:rsidRPr="00A30695">
        <w:rPr>
          <w:sz w:val="24"/>
          <w:szCs w:val="24"/>
          <w:u w:val="single"/>
        </w:rPr>
        <w:t>D</w:t>
      </w:r>
      <w:r w:rsidR="00E4617C" w:rsidRPr="00A30695">
        <w:rPr>
          <w:sz w:val="24"/>
          <w:szCs w:val="24"/>
          <w:u w:val="single"/>
        </w:rPr>
        <w:t>O ESTÁGIO DOCÊNCIA</w:t>
      </w:r>
    </w:p>
    <w:p w14:paraId="116BA102" w14:textId="77777777" w:rsidR="00D000E1" w:rsidRPr="00A30695" w:rsidRDefault="00D000E1" w:rsidP="00D000E1">
      <w:pPr>
        <w:rPr>
          <w:sz w:val="24"/>
          <w:szCs w:val="24"/>
        </w:rPr>
      </w:pPr>
    </w:p>
    <w:p w14:paraId="690C8511" w14:textId="77777777" w:rsidR="00D000E1" w:rsidRPr="00A30695" w:rsidRDefault="00D000E1" w:rsidP="00D000E1">
      <w:pPr>
        <w:rPr>
          <w:sz w:val="24"/>
          <w:szCs w:val="24"/>
        </w:rPr>
      </w:pPr>
    </w:p>
    <w:tbl>
      <w:tblPr>
        <w:tblW w:w="9927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7"/>
      </w:tblGrid>
      <w:tr w:rsidR="00D000E1" w:rsidRPr="00A30695" w14:paraId="31BFAD39" w14:textId="77777777" w:rsidTr="00A30695">
        <w:trPr>
          <w:cantSplit/>
        </w:trPr>
        <w:tc>
          <w:tcPr>
            <w:tcW w:w="992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2059D7FC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1 - INFORMAÇÕES SOBRE A DISCIPLINA DA GRADUAÇÃO</w:t>
            </w:r>
          </w:p>
        </w:tc>
      </w:tr>
      <w:tr w:rsidR="00D000E1" w:rsidRPr="00A30695" w14:paraId="30C92255" w14:textId="77777777" w:rsidTr="00A30695">
        <w:trPr>
          <w:cantSplit/>
        </w:trPr>
        <w:tc>
          <w:tcPr>
            <w:tcW w:w="992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16532E9" w14:textId="77777777" w:rsidR="00BB01EB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Nome da Disciplina:</w:t>
            </w:r>
            <w:r w:rsidRPr="00A30695">
              <w:rPr>
                <w:sz w:val="24"/>
                <w:szCs w:val="24"/>
              </w:rPr>
              <w:t> </w:t>
            </w:r>
          </w:p>
          <w:p w14:paraId="425EC7E5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Carga Horária:</w:t>
            </w:r>
          </w:p>
          <w:p w14:paraId="49277F52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Período:</w:t>
            </w:r>
            <w:r w:rsidRPr="00A30695">
              <w:rPr>
                <w:sz w:val="24"/>
                <w:szCs w:val="24"/>
              </w:rPr>
              <w:t> </w:t>
            </w:r>
          </w:p>
          <w:p w14:paraId="0B4C528C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 xml:space="preserve">Professor Responsável: </w:t>
            </w:r>
          </w:p>
          <w:p w14:paraId="0A076B9A" w14:textId="77777777" w:rsidR="007471AE" w:rsidRPr="00A30695" w:rsidRDefault="00D000E1" w:rsidP="007471AE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Objetivos:</w:t>
            </w:r>
            <w:r w:rsidRPr="00A30695">
              <w:rPr>
                <w:sz w:val="24"/>
                <w:szCs w:val="24"/>
              </w:rPr>
              <w:t> </w:t>
            </w:r>
          </w:p>
          <w:p w14:paraId="59B7A2E6" w14:textId="77777777" w:rsidR="00BB01EB" w:rsidRPr="00A30695" w:rsidRDefault="007471AE" w:rsidP="007471AE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 xml:space="preserve">Objetivo Geral: </w:t>
            </w:r>
          </w:p>
          <w:p w14:paraId="74F134FB" w14:textId="77777777" w:rsidR="007471AE" w:rsidRPr="00A30695" w:rsidRDefault="007471AE" w:rsidP="007471AE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>Objetivos Específicos:</w:t>
            </w:r>
          </w:p>
          <w:p w14:paraId="648A82CF" w14:textId="77777777" w:rsidR="00D000E1" w:rsidRPr="00A30695" w:rsidRDefault="00D000E1" w:rsidP="007471AE">
            <w:pPr>
              <w:spacing w:line="300" w:lineRule="atLeast"/>
              <w:ind w:right="385"/>
              <w:rPr>
                <w:rFonts w:eastAsia="MS Mincho"/>
                <w:i/>
                <w:sz w:val="24"/>
                <w:szCs w:val="24"/>
              </w:rPr>
            </w:pPr>
          </w:p>
        </w:tc>
      </w:tr>
    </w:tbl>
    <w:p w14:paraId="2F36D645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tbl>
      <w:tblPr>
        <w:tblW w:w="9927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7"/>
      </w:tblGrid>
      <w:tr w:rsidR="00D000E1" w:rsidRPr="00A30695" w14:paraId="19DF61F1" w14:textId="77777777" w:rsidTr="00A30695">
        <w:trPr>
          <w:cantSplit/>
        </w:trPr>
        <w:tc>
          <w:tcPr>
            <w:tcW w:w="992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65C6E22A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2 - INFORMAÇÕES SOBRE O ALUNO</w:t>
            </w:r>
          </w:p>
        </w:tc>
      </w:tr>
      <w:tr w:rsidR="00D000E1" w:rsidRPr="00A30695" w14:paraId="011D42A6" w14:textId="77777777" w:rsidTr="00A30695">
        <w:trPr>
          <w:cantSplit/>
        </w:trPr>
        <w:tc>
          <w:tcPr>
            <w:tcW w:w="992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9BD179E" w14:textId="638A7397" w:rsidR="00D000E1" w:rsidRPr="00A30695" w:rsidRDefault="00D000E1" w:rsidP="00CE587F">
            <w:pPr>
              <w:spacing w:line="300" w:lineRule="atLeast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>Aluno: </w:t>
            </w:r>
            <w:sdt>
              <w:sdtPr>
                <w:rPr>
                  <w:sz w:val="24"/>
                  <w:szCs w:val="24"/>
                </w:rPr>
                <w:id w:val="-1538960531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1C71F0" w:rsidRPr="00FD62FA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563FE3A9" w14:textId="74426FBB" w:rsidR="00D000E1" w:rsidRPr="00A30695" w:rsidRDefault="00D000E1" w:rsidP="00CE587F">
            <w:pPr>
              <w:spacing w:line="300" w:lineRule="atLeast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>Matrícula:</w:t>
            </w:r>
            <w:r w:rsidR="001C71F0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70689507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1C71F0" w:rsidRPr="00FD62FA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6C0DAD5F" w14:textId="77777777" w:rsidR="00D000E1" w:rsidRPr="00A30695" w:rsidRDefault="00D000E1" w:rsidP="00CE587F">
            <w:pPr>
              <w:spacing w:line="300" w:lineRule="atLeast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 xml:space="preserve">Programa: </w:t>
            </w:r>
            <w:r w:rsidR="007471AE" w:rsidRPr="00A30695">
              <w:rPr>
                <w:sz w:val="24"/>
                <w:szCs w:val="24"/>
              </w:rPr>
              <w:t>Pós-Graduação em Energias Renováveis</w:t>
            </w:r>
          </w:p>
          <w:p w14:paraId="57401A48" w14:textId="64BBC5BC" w:rsidR="00D000E1" w:rsidRPr="001C71F0" w:rsidRDefault="00D000E1" w:rsidP="00BB01EB">
            <w:pPr>
              <w:spacing w:line="300" w:lineRule="atLeast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>Orientador</w:t>
            </w:r>
            <w:r w:rsidR="001C71F0">
              <w:rPr>
                <w:sz w:val="24"/>
                <w:szCs w:val="24"/>
              </w:rPr>
              <w:t>(a)</w:t>
            </w:r>
            <w:r w:rsidRPr="00A30695">
              <w:rPr>
                <w:sz w:val="24"/>
                <w:szCs w:val="24"/>
              </w:rPr>
              <w:t>:</w:t>
            </w:r>
            <w:r w:rsidRPr="00A30695">
              <w:rPr>
                <w:i/>
                <w:iCs/>
                <w:sz w:val="24"/>
                <w:szCs w:val="24"/>
              </w:rPr>
              <w:t> </w:t>
            </w:r>
            <w:bookmarkStart w:id="0" w:name="_Hlk149046835"/>
            <w:sdt>
              <w:sdtPr>
                <w:rPr>
                  <w:rStyle w:val="Estilo3"/>
                </w:rPr>
                <w:alias w:val="Orientador(a)"/>
                <w:tag w:val="Orientador"/>
                <w:id w:val="-1085148801"/>
                <w:placeholder>
                  <w:docPart w:val="CE9591691B0A489C871DD4BD4EBFA406"/>
                </w:placeholder>
                <w:showingPlcHdr/>
                <w:dropDownList>
                  <w:listItem w:value="Escolher um item."/>
                  <w:listItem w:displayText="Adriano da Silva Marques" w:value="Adriano da Silva Marques"/>
                  <w:listItem w:displayText="Camila Seibel Gehrke" w:value="Camila Seibel Gehrke"/>
                  <w:listItem w:displayText="Felipe Vigolvino Lopes" w:value="Felipe Vigolvino Lopes"/>
                  <w:listItem w:displayText="Flávia de Medeiros Aquino" w:value="Flávia de Medeiros Aquino"/>
                  <w:listItem w:displayText="Ítalo Roger Ferreira Moreno Pinheiro da Silva" w:value="Ítalo Roger Ferreira Moreno Pinheiro da Silva"/>
                  <w:listItem w:displayText="Kelly Cristiane Gomes da Silva" w:value="Kelly Cristiane Gomes da Silva"/>
                  <w:listItem w:displayText="Luciano Sales Barros" w:value="Luciano Sales Barros"/>
                  <w:listItem w:displayText="Luiz Moreira Coelho Junior" w:value="Luiz Moreira Coelho Junior"/>
                  <w:listItem w:displayText="Márcio Rodrigo de Araújo Souza" w:value="Márcio Rodrigo de Araújo Souza"/>
                  <w:listItem w:displayText="Monica Carvalho" w:value="Monica Carvalho"/>
                  <w:listItem w:displayText="Paulo Rotella Junior" w:value="Paulo Rotella Junior"/>
                  <w:listItem w:displayText="Pollyana Caetano Ribeiro Fernandes" w:value="Pollyana Caetano Ribeiro Fernandes"/>
                  <w:listItem w:displayText="Raphael Abrahão" w:value="Raphael Abrahão"/>
                  <w:listItem w:displayText="Raphael Leite de Andrade Reis" w:value="Raphael Leite de Andrade Reis"/>
                  <w:listItem w:displayText="Rogério Santana Peruchi" w:value="Rogério Santana Peruchi"/>
                  <w:listItem w:displayText="Silvia Layara Floriani Andersen" w:value="Silvia Layara Floriani Andersen"/>
                  <w:listItem w:displayText="Tayana Geysa Silva do Lago" w:value="Tayana Geysa Silva do Lago"/>
                </w:dropDownList>
              </w:sdtPr>
              <w:sdtContent>
                <w:r w:rsidR="001C71F0" w:rsidRPr="00E87E68">
                  <w:rPr>
                    <w:rStyle w:val="TextodoEspaoReservado"/>
                  </w:rPr>
                  <w:t>Escolher um item.</w:t>
                </w:r>
              </w:sdtContent>
            </w:sdt>
            <w:bookmarkEnd w:id="0"/>
          </w:p>
          <w:p w14:paraId="63C113B0" w14:textId="1E38E6C9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ível: </w:t>
            </w:r>
            <w:sdt>
              <w:sdtPr>
                <w:rPr>
                  <w:rStyle w:val="Estilo1"/>
                </w:rPr>
                <w:id w:val="1479426406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Mestrado" w:value="Mestrado"/>
                  <w:listItem w:displayText="Doutorado" w:value="Doutorado"/>
                </w:dropDownList>
              </w:sdtPr>
              <w:sdtEndPr>
                <w:rPr>
                  <w:rStyle w:val="Fontepargpadro"/>
                  <w:b w:val="0"/>
                  <w:szCs w:val="24"/>
                </w:rPr>
              </w:sdtEndPr>
              <w:sdtContent>
                <w:r w:rsidRPr="00FD62FA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481CFE9A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tbl>
      <w:tblPr>
        <w:tblW w:w="9927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7"/>
      </w:tblGrid>
      <w:tr w:rsidR="00D000E1" w:rsidRPr="00A30695" w14:paraId="544ADC38" w14:textId="77777777" w:rsidTr="00A30695">
        <w:trPr>
          <w:cantSplit/>
        </w:trPr>
        <w:tc>
          <w:tcPr>
            <w:tcW w:w="992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1B60312A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3 - INFORMAÇÕES ADICIONAIS</w:t>
            </w:r>
          </w:p>
        </w:tc>
      </w:tr>
      <w:tr w:rsidR="00D000E1" w:rsidRPr="00A30695" w14:paraId="18795163" w14:textId="77777777" w:rsidTr="00A30695">
        <w:trPr>
          <w:cantSplit/>
        </w:trPr>
        <w:tc>
          <w:tcPr>
            <w:tcW w:w="992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6EF2084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  <w:r w:rsidRPr="00A30695">
              <w:rPr>
                <w:sz w:val="24"/>
                <w:szCs w:val="24"/>
              </w:rPr>
              <w:tab/>
            </w:r>
          </w:p>
          <w:p w14:paraId="2EBF4F6E" w14:textId="77777777" w:rsidR="00D000E1" w:rsidRPr="00A30695" w:rsidRDefault="00D000E1" w:rsidP="00CE587F">
            <w:pPr>
              <w:spacing w:line="300" w:lineRule="atLeast"/>
              <w:ind w:right="385"/>
              <w:rPr>
                <w:sz w:val="24"/>
                <w:szCs w:val="24"/>
              </w:rPr>
            </w:pPr>
          </w:p>
          <w:p w14:paraId="7C5702E1" w14:textId="77777777" w:rsidR="00D000E1" w:rsidRPr="00A30695" w:rsidRDefault="00D000E1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  <w:p w14:paraId="31165C5D" w14:textId="77777777" w:rsidR="00491A57" w:rsidRPr="00A30695" w:rsidRDefault="00491A57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  <w:p w14:paraId="41E2218B" w14:textId="77777777" w:rsidR="00491A57" w:rsidRPr="00A30695" w:rsidRDefault="00491A57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  <w:p w14:paraId="1B2DAF75" w14:textId="77777777" w:rsidR="00491A57" w:rsidRPr="00A30695" w:rsidRDefault="00491A57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  <w:p w14:paraId="42B0ECCD" w14:textId="77777777" w:rsidR="00491A57" w:rsidRPr="00A30695" w:rsidRDefault="00491A57" w:rsidP="00CE587F">
            <w:pPr>
              <w:spacing w:line="300" w:lineRule="atLeast"/>
              <w:ind w:right="385"/>
              <w:rPr>
                <w:i/>
                <w:iCs/>
                <w:color w:val="800000"/>
                <w:sz w:val="24"/>
                <w:szCs w:val="24"/>
              </w:rPr>
            </w:pPr>
          </w:p>
        </w:tc>
      </w:tr>
    </w:tbl>
    <w:p w14:paraId="0133FF70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tbl>
      <w:tblPr>
        <w:tblW w:w="9956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3"/>
        <w:gridCol w:w="8463"/>
      </w:tblGrid>
      <w:tr w:rsidR="00D000E1" w:rsidRPr="00A30695" w14:paraId="68E31B7A" w14:textId="77777777" w:rsidTr="00491A57">
        <w:trPr>
          <w:cantSplit/>
        </w:trPr>
        <w:tc>
          <w:tcPr>
            <w:tcW w:w="9956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42DB0F34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4 – CRONOGRAMA DE ATIVIDADES</w:t>
            </w:r>
          </w:p>
        </w:tc>
      </w:tr>
      <w:tr w:rsidR="00491A57" w:rsidRPr="00A30695" w14:paraId="2D44BDAA" w14:textId="77777777" w:rsidTr="00491A57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1" w:space="0" w:color="000000"/>
            </w:tcBorders>
          </w:tcPr>
          <w:p w14:paraId="6BA1F79A" w14:textId="77777777" w:rsidR="00491A57" w:rsidRPr="00A30695" w:rsidRDefault="00491A57" w:rsidP="00D000E1">
            <w:pPr>
              <w:pStyle w:val="Ttulo3"/>
              <w:numPr>
                <w:ilvl w:val="2"/>
                <w:numId w:val="2"/>
              </w:numPr>
              <w:suppressAutoHyphens/>
              <w:spacing w:line="300" w:lineRule="atLeast"/>
              <w:rPr>
                <w:i w:val="0"/>
                <w:sz w:val="24"/>
                <w:szCs w:val="24"/>
              </w:rPr>
            </w:pPr>
            <w:r w:rsidRPr="00A30695">
              <w:rPr>
                <w:i w:val="0"/>
                <w:sz w:val="24"/>
                <w:szCs w:val="24"/>
              </w:rPr>
              <w:t>DATA</w:t>
            </w:r>
          </w:p>
        </w:tc>
        <w:tc>
          <w:tcPr>
            <w:tcW w:w="846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FA4B872" w14:textId="77777777" w:rsidR="00491A57" w:rsidRPr="00A30695" w:rsidRDefault="00491A57" w:rsidP="00D000E1">
            <w:pPr>
              <w:pStyle w:val="Ttulo4"/>
              <w:numPr>
                <w:ilvl w:val="3"/>
                <w:numId w:val="2"/>
              </w:numPr>
              <w:suppressAutoHyphens/>
              <w:spacing w:before="0" w:after="0" w:line="300" w:lineRule="atLeast"/>
              <w:ind w:right="198"/>
              <w:jc w:val="both"/>
              <w:rPr>
                <w:rFonts w:ascii="Times New Roman" w:hAnsi="Times New Roman"/>
                <w:b w:val="0"/>
                <w:sz w:val="24"/>
                <w:szCs w:val="24"/>
                <w:lang w:val="pt-BR" w:eastAsia="pt-BR"/>
              </w:rPr>
            </w:pPr>
            <w:r w:rsidRPr="00A30695">
              <w:rPr>
                <w:rFonts w:ascii="Times New Roman" w:hAnsi="Times New Roman"/>
                <w:b w:val="0"/>
                <w:sz w:val="24"/>
                <w:szCs w:val="24"/>
                <w:lang w:val="pt-BR" w:eastAsia="pt-BR"/>
              </w:rPr>
              <w:t>DESCRIÇÃO</w:t>
            </w:r>
          </w:p>
        </w:tc>
      </w:tr>
      <w:tr w:rsidR="00491A57" w:rsidRPr="00A30695" w14:paraId="149ACDEB" w14:textId="77777777" w:rsidTr="00491A57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1" w:space="0" w:color="000000"/>
            </w:tcBorders>
          </w:tcPr>
          <w:p w14:paraId="412CEAD7" w14:textId="77777777" w:rsidR="00491A57" w:rsidRPr="001C71F0" w:rsidRDefault="00491A57" w:rsidP="00CE587F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33A09E7" w14:textId="77777777" w:rsidR="00491A57" w:rsidRPr="001C71F0" w:rsidRDefault="00491A57" w:rsidP="007471AE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491A57" w:rsidRPr="00A30695" w14:paraId="3FD439D3" w14:textId="77777777" w:rsidTr="00491A57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2" w:space="0" w:color="000000"/>
            </w:tcBorders>
          </w:tcPr>
          <w:p w14:paraId="11DA7289" w14:textId="77777777" w:rsidR="00491A57" w:rsidRPr="001C71F0" w:rsidRDefault="00491A57" w:rsidP="00CE587F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left w:val="single" w:sz="1" w:space="0" w:color="000000"/>
              <w:bottom w:val="single" w:sz="2" w:space="0" w:color="000000"/>
              <w:right w:val="single" w:sz="1" w:space="0" w:color="000000"/>
            </w:tcBorders>
          </w:tcPr>
          <w:p w14:paraId="0468B429" w14:textId="77777777" w:rsidR="00491A57" w:rsidRPr="001C71F0" w:rsidRDefault="00491A57" w:rsidP="00632464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BB01EB" w:rsidRPr="00A30695" w14:paraId="2AA6FA90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BB1E95" w14:textId="77777777" w:rsidR="00BB01EB" w:rsidRPr="001C71F0" w:rsidRDefault="00BB01EB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1062E" w14:textId="77777777" w:rsidR="00BB01EB" w:rsidRPr="001C71F0" w:rsidRDefault="00BB01EB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BB01EB" w:rsidRPr="00A30695" w14:paraId="11339846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E736B5" w14:textId="77777777" w:rsidR="00BB01EB" w:rsidRPr="001C71F0" w:rsidRDefault="00BB01EB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2ABA22" w14:textId="77777777" w:rsidR="00BB01EB" w:rsidRPr="001C71F0" w:rsidRDefault="00BB01EB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BB01EB" w:rsidRPr="00A30695" w14:paraId="1FBC0EE7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657AD1" w14:textId="77777777" w:rsidR="00BB01EB" w:rsidRPr="001C71F0" w:rsidRDefault="00BB01EB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55F0B" w14:textId="77777777" w:rsidR="00BB01EB" w:rsidRPr="001C71F0" w:rsidRDefault="00BB01EB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60A0CE3A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1FF35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E86614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6627D3CF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4736B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C9C5F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4D6D569A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F58A3D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C4F811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2A43071A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A03526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3DF86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  <w:tr w:rsidR="001C71F0" w:rsidRPr="00A30695" w14:paraId="66EB7F7C" w14:textId="77777777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427D1" w14:textId="77777777" w:rsidR="001C71F0" w:rsidRPr="001C71F0" w:rsidRDefault="001C71F0" w:rsidP="00BB01EB">
            <w:pPr>
              <w:spacing w:line="300" w:lineRule="atLeast"/>
              <w:rPr>
                <w:sz w:val="24"/>
                <w:szCs w:val="24"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285FAE" w14:textId="77777777" w:rsidR="001C71F0" w:rsidRPr="001C71F0" w:rsidRDefault="001C71F0" w:rsidP="00BB01EB">
            <w:pPr>
              <w:spacing w:line="300" w:lineRule="atLeast"/>
              <w:ind w:right="198"/>
              <w:rPr>
                <w:sz w:val="24"/>
                <w:szCs w:val="24"/>
              </w:rPr>
            </w:pPr>
          </w:p>
        </w:tc>
      </w:tr>
    </w:tbl>
    <w:p w14:paraId="0C946899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p w14:paraId="5F183394" w14:textId="77777777" w:rsidR="00BB01EB" w:rsidRPr="00A30695" w:rsidRDefault="00BB01EB" w:rsidP="00D000E1">
      <w:pPr>
        <w:spacing w:line="300" w:lineRule="atLeast"/>
        <w:rPr>
          <w:sz w:val="24"/>
          <w:szCs w:val="24"/>
        </w:rPr>
      </w:pPr>
    </w:p>
    <w:p w14:paraId="3E7FA289" w14:textId="77777777" w:rsidR="00BB01EB" w:rsidRPr="00A30695" w:rsidRDefault="00BB01EB" w:rsidP="00D000E1">
      <w:pPr>
        <w:spacing w:line="300" w:lineRule="atLeast"/>
        <w:rPr>
          <w:sz w:val="24"/>
          <w:szCs w:val="24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D000E1" w:rsidRPr="00A30695" w14:paraId="1612FA7E" w14:textId="77777777" w:rsidTr="00D000E1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418B3F94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lastRenderedPageBreak/>
              <w:t>5 – BIBLIOGRAFIA</w:t>
            </w:r>
          </w:p>
        </w:tc>
      </w:tr>
      <w:tr w:rsidR="00D000E1" w:rsidRPr="00A30695" w14:paraId="101AA7F4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1207290" w14:textId="77777777" w:rsidR="007471AE" w:rsidRPr="00A30695" w:rsidRDefault="007471AE" w:rsidP="00CE587F">
            <w:pPr>
              <w:rPr>
                <w:b/>
                <w:bCs/>
                <w:sz w:val="24"/>
                <w:szCs w:val="24"/>
              </w:rPr>
            </w:pPr>
          </w:p>
          <w:p w14:paraId="04D7E066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68C853B0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683F6E56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6478CC8E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094C5255" w14:textId="77777777" w:rsidR="00BB01EB" w:rsidRPr="00A30695" w:rsidRDefault="00BB01EB" w:rsidP="00CE587F">
            <w:pPr>
              <w:rPr>
                <w:b/>
                <w:bCs/>
                <w:sz w:val="24"/>
                <w:szCs w:val="24"/>
              </w:rPr>
            </w:pPr>
          </w:p>
          <w:p w14:paraId="4FFF4C30" w14:textId="77777777" w:rsidR="00D000E1" w:rsidRPr="00A30695" w:rsidRDefault="00D000E1" w:rsidP="00CE587F">
            <w:pPr>
              <w:rPr>
                <w:b/>
                <w:bCs/>
                <w:i/>
                <w:iCs/>
                <w:sz w:val="24"/>
                <w:szCs w:val="24"/>
              </w:rPr>
            </w:pPr>
          </w:p>
        </w:tc>
      </w:tr>
    </w:tbl>
    <w:p w14:paraId="69A9FF4C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D000E1" w:rsidRPr="00A30695" w14:paraId="4A95C9D0" w14:textId="77777777" w:rsidTr="00D000E1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14:paraId="39B407A3" w14:textId="77777777" w:rsidR="00D000E1" w:rsidRPr="00A30695" w:rsidRDefault="00D000E1" w:rsidP="00CE587F">
            <w:pPr>
              <w:spacing w:line="300" w:lineRule="atLeast"/>
              <w:rPr>
                <w:b/>
                <w:bCs/>
                <w:sz w:val="24"/>
                <w:szCs w:val="24"/>
              </w:rPr>
            </w:pPr>
            <w:r w:rsidRPr="00A30695">
              <w:rPr>
                <w:b/>
                <w:bCs/>
                <w:sz w:val="24"/>
                <w:szCs w:val="24"/>
              </w:rPr>
              <w:t>6 - PARECER DO ORIENTADOR</w:t>
            </w:r>
          </w:p>
        </w:tc>
      </w:tr>
      <w:tr w:rsidR="00D000E1" w:rsidRPr="00A30695" w14:paraId="1DBB4FE5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F6C02FB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0BCEC36A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5F4CFA5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18C7AAD4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62B5E27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48D93460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EF14462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57C92AD3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FBB195F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  <w:tr w:rsidR="00D000E1" w:rsidRPr="00A30695" w14:paraId="5E02234D" w14:textId="77777777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B7CCE45" w14:textId="77777777" w:rsidR="00D000E1" w:rsidRPr="00A30695" w:rsidRDefault="00D000E1" w:rsidP="00CE587F">
            <w:pPr>
              <w:spacing w:line="300" w:lineRule="atLeast"/>
              <w:rPr>
                <w:i/>
                <w:iCs/>
                <w:sz w:val="24"/>
                <w:szCs w:val="24"/>
              </w:rPr>
            </w:pPr>
          </w:p>
        </w:tc>
      </w:tr>
    </w:tbl>
    <w:p w14:paraId="131132F1" w14:textId="77777777" w:rsidR="00D000E1" w:rsidRPr="00A30695" w:rsidRDefault="00D000E1" w:rsidP="00D000E1">
      <w:pPr>
        <w:spacing w:line="300" w:lineRule="atLeast"/>
        <w:rPr>
          <w:sz w:val="24"/>
          <w:szCs w:val="24"/>
        </w:rPr>
      </w:pPr>
    </w:p>
    <w:p w14:paraId="15DC0598" w14:textId="77777777" w:rsidR="00491A57" w:rsidRPr="00A30695" w:rsidRDefault="00491A57" w:rsidP="00D000E1">
      <w:pPr>
        <w:autoSpaceDE w:val="0"/>
        <w:autoSpaceDN w:val="0"/>
        <w:jc w:val="right"/>
        <w:rPr>
          <w:b/>
          <w:sz w:val="24"/>
          <w:szCs w:val="24"/>
        </w:rPr>
      </w:pPr>
    </w:p>
    <w:p w14:paraId="34CF5AFB" w14:textId="77777777" w:rsidR="00491A57" w:rsidRPr="00A30695" w:rsidRDefault="00491A57" w:rsidP="00D000E1">
      <w:pPr>
        <w:autoSpaceDE w:val="0"/>
        <w:autoSpaceDN w:val="0"/>
        <w:jc w:val="right"/>
        <w:rPr>
          <w:b/>
          <w:sz w:val="24"/>
          <w:szCs w:val="24"/>
        </w:rPr>
      </w:pPr>
    </w:p>
    <w:p w14:paraId="11E222F5" w14:textId="0445A404" w:rsidR="00D000E1" w:rsidRPr="00A30695" w:rsidRDefault="00D000E1" w:rsidP="00D000E1">
      <w:pPr>
        <w:autoSpaceDE w:val="0"/>
        <w:autoSpaceDN w:val="0"/>
        <w:jc w:val="right"/>
        <w:rPr>
          <w:b/>
          <w:sz w:val="24"/>
          <w:szCs w:val="24"/>
        </w:rPr>
      </w:pPr>
      <w:r w:rsidRPr="00A30695">
        <w:rPr>
          <w:b/>
          <w:sz w:val="24"/>
          <w:szCs w:val="24"/>
        </w:rPr>
        <w:t xml:space="preserve">João Pessoa, </w:t>
      </w:r>
      <w:sdt>
        <w:sdtPr>
          <w:rPr>
            <w:b/>
            <w:sz w:val="24"/>
            <w:szCs w:val="24"/>
          </w:rPr>
          <w:id w:val="-634259615"/>
          <w:placeholder>
            <w:docPart w:val="DefaultPlaceholder_-1854013437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="00A30695" w:rsidRPr="00FD62FA">
            <w:rPr>
              <w:rStyle w:val="TextodoEspaoReservado"/>
            </w:rPr>
            <w:t>Clique ou toque aqui para inserir uma data.</w:t>
          </w:r>
        </w:sdtContent>
      </w:sdt>
    </w:p>
    <w:p w14:paraId="2B63C754" w14:textId="77777777" w:rsidR="00D000E1" w:rsidRPr="00A30695" w:rsidRDefault="00D000E1" w:rsidP="00D000E1">
      <w:pPr>
        <w:spacing w:line="300" w:lineRule="atLeast"/>
        <w:rPr>
          <w:b/>
          <w:sz w:val="24"/>
          <w:szCs w:val="24"/>
        </w:rPr>
      </w:pPr>
    </w:p>
    <w:p w14:paraId="2DE2AF71" w14:textId="77777777" w:rsidR="00491A57" w:rsidRDefault="00491A57" w:rsidP="00D000E1">
      <w:pPr>
        <w:spacing w:line="300" w:lineRule="atLeast"/>
        <w:rPr>
          <w:b/>
          <w:sz w:val="24"/>
          <w:szCs w:val="24"/>
        </w:rPr>
      </w:pPr>
    </w:p>
    <w:p w14:paraId="407934E0" w14:textId="77777777" w:rsidR="00A30695" w:rsidRDefault="00A30695" w:rsidP="00D000E1">
      <w:pPr>
        <w:spacing w:line="300" w:lineRule="atLeast"/>
        <w:rPr>
          <w:b/>
          <w:sz w:val="24"/>
          <w:szCs w:val="24"/>
        </w:rPr>
      </w:pPr>
    </w:p>
    <w:p w14:paraId="448FEC18" w14:textId="77777777" w:rsidR="00A30695" w:rsidRPr="00A30695" w:rsidRDefault="00A30695" w:rsidP="00D000E1">
      <w:pPr>
        <w:spacing w:line="300" w:lineRule="atLeast"/>
        <w:rPr>
          <w:b/>
          <w:sz w:val="24"/>
          <w:szCs w:val="24"/>
        </w:rPr>
      </w:pPr>
    </w:p>
    <w:p w14:paraId="6C71584A" w14:textId="77777777" w:rsidR="00F97697" w:rsidRPr="00A30695" w:rsidRDefault="00F97697" w:rsidP="00D000E1">
      <w:pPr>
        <w:spacing w:line="300" w:lineRule="atLeast"/>
        <w:rPr>
          <w:b/>
          <w:sz w:val="24"/>
          <w:szCs w:val="24"/>
        </w:rPr>
      </w:pPr>
    </w:p>
    <w:p w14:paraId="535511B5" w14:textId="266D661F" w:rsidR="00F97697" w:rsidRPr="00A30695" w:rsidRDefault="00A30695" w:rsidP="00A30695">
      <w:pPr>
        <w:spacing w:line="300" w:lineRule="atLeast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</w:t>
      </w:r>
    </w:p>
    <w:p w14:paraId="01952C4B" w14:textId="6BCE8278" w:rsidR="00F97697" w:rsidRPr="00A30695" w:rsidRDefault="00A30695" w:rsidP="00A30695">
      <w:pPr>
        <w:spacing w:line="300" w:lineRule="atLeast"/>
        <w:jc w:val="center"/>
        <w:rPr>
          <w:bCs/>
          <w:sz w:val="24"/>
          <w:szCs w:val="24"/>
        </w:rPr>
      </w:pPr>
      <w:r w:rsidRPr="00A30695">
        <w:rPr>
          <w:bCs/>
          <w:sz w:val="24"/>
          <w:szCs w:val="24"/>
        </w:rPr>
        <w:t>Assinatura Discente</w:t>
      </w:r>
    </w:p>
    <w:p w14:paraId="276DC933" w14:textId="13A3D625" w:rsidR="00A30695" w:rsidRPr="00A30695" w:rsidRDefault="00A30695" w:rsidP="00A30695">
      <w:pPr>
        <w:spacing w:line="300" w:lineRule="atLeast"/>
        <w:jc w:val="center"/>
        <w:rPr>
          <w:bCs/>
          <w:sz w:val="24"/>
          <w:szCs w:val="24"/>
        </w:rPr>
      </w:pPr>
      <w:r w:rsidRPr="00A30695">
        <w:rPr>
          <w:bCs/>
          <w:sz w:val="24"/>
          <w:szCs w:val="24"/>
        </w:rPr>
        <w:t xml:space="preserve">Matrícula: </w:t>
      </w:r>
      <w:sdt>
        <w:sdtPr>
          <w:rPr>
            <w:bCs/>
            <w:sz w:val="24"/>
            <w:szCs w:val="24"/>
          </w:rPr>
          <w:id w:val="1296170492"/>
          <w:placeholder>
            <w:docPart w:val="DefaultPlaceholder_-1854013440"/>
          </w:placeholder>
          <w:showingPlcHdr/>
          <w:text/>
        </w:sdtPr>
        <w:sdtContent>
          <w:r w:rsidRPr="00A30695">
            <w:rPr>
              <w:rStyle w:val="TextodoEspaoReservado"/>
              <w:bCs/>
            </w:rPr>
            <w:t>Clique ou toque aqui para inserir o texto.</w:t>
          </w:r>
        </w:sdtContent>
      </w:sdt>
    </w:p>
    <w:p w14:paraId="52D0DD10" w14:textId="77777777" w:rsidR="00F97697" w:rsidRPr="00A30695" w:rsidRDefault="00F97697" w:rsidP="00F97697">
      <w:pPr>
        <w:spacing w:line="300" w:lineRule="atLeast"/>
        <w:rPr>
          <w:b/>
          <w:sz w:val="24"/>
          <w:szCs w:val="24"/>
        </w:rPr>
      </w:pPr>
    </w:p>
    <w:p w14:paraId="64DD4D7C" w14:textId="77777777" w:rsidR="00F97697" w:rsidRDefault="00F97697" w:rsidP="00F97697">
      <w:pPr>
        <w:rPr>
          <w:sz w:val="24"/>
          <w:szCs w:val="24"/>
        </w:rPr>
      </w:pPr>
    </w:p>
    <w:p w14:paraId="1296B7E0" w14:textId="77777777" w:rsidR="00A30695" w:rsidRPr="00A30695" w:rsidRDefault="00A30695" w:rsidP="00F97697">
      <w:pPr>
        <w:rPr>
          <w:sz w:val="24"/>
          <w:szCs w:val="24"/>
        </w:rPr>
      </w:pPr>
    </w:p>
    <w:p w14:paraId="18F27F57" w14:textId="77777777" w:rsidR="00F97697" w:rsidRDefault="00F97697" w:rsidP="00A30695">
      <w:pPr>
        <w:jc w:val="center"/>
        <w:rPr>
          <w:sz w:val="24"/>
          <w:szCs w:val="24"/>
        </w:rPr>
      </w:pPr>
    </w:p>
    <w:p w14:paraId="2A4E4B1A" w14:textId="2BA40560" w:rsidR="00A30695" w:rsidRDefault="00A30695" w:rsidP="00A30695">
      <w:pPr>
        <w:jc w:val="center"/>
        <w:rPr>
          <w:sz w:val="24"/>
          <w:szCs w:val="24"/>
        </w:rPr>
      </w:pPr>
      <w:r>
        <w:rPr>
          <w:sz w:val="24"/>
          <w:szCs w:val="24"/>
        </w:rPr>
        <w:t>__________________________________________</w:t>
      </w:r>
    </w:p>
    <w:p w14:paraId="0FDB59C3" w14:textId="26D3DCE6" w:rsidR="00A30695" w:rsidRDefault="00A30695" w:rsidP="00A30695">
      <w:pPr>
        <w:jc w:val="center"/>
        <w:rPr>
          <w:sz w:val="24"/>
          <w:szCs w:val="24"/>
        </w:rPr>
      </w:pPr>
      <w:r>
        <w:rPr>
          <w:sz w:val="24"/>
          <w:szCs w:val="24"/>
        </w:rPr>
        <w:t>Assinatura Docente</w:t>
      </w:r>
    </w:p>
    <w:p w14:paraId="088F5A77" w14:textId="00A98F9C" w:rsidR="00A30695" w:rsidRPr="00A30695" w:rsidRDefault="00A30695" w:rsidP="00A30695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IAPE: </w:t>
      </w:r>
      <w:sdt>
        <w:sdtPr>
          <w:rPr>
            <w:sz w:val="24"/>
            <w:szCs w:val="24"/>
          </w:rPr>
          <w:id w:val="-155847200"/>
          <w:placeholder>
            <w:docPart w:val="DefaultPlaceholder_-1854013440"/>
          </w:placeholder>
          <w:showingPlcHdr/>
          <w:text/>
        </w:sdtPr>
        <w:sdtContent>
          <w:r w:rsidRPr="00FD62FA">
            <w:rPr>
              <w:rStyle w:val="TextodoEspaoReservado"/>
            </w:rPr>
            <w:t>Clique ou toque aqui para inserir o texto.</w:t>
          </w:r>
        </w:sdtContent>
      </w:sdt>
    </w:p>
    <w:p w14:paraId="2A0BF8A9" w14:textId="77777777" w:rsidR="00F97697" w:rsidRPr="00A30695" w:rsidRDefault="00F97697" w:rsidP="00D000E1">
      <w:pPr>
        <w:spacing w:line="300" w:lineRule="atLeast"/>
        <w:rPr>
          <w:b/>
          <w:sz w:val="24"/>
          <w:szCs w:val="24"/>
        </w:rPr>
      </w:pPr>
    </w:p>
    <w:sectPr w:rsidR="00F97697" w:rsidRPr="00A30695" w:rsidSect="00A30695">
      <w:headerReference w:type="default" r:id="rId8"/>
      <w:footerReference w:type="default" r:id="rId9"/>
      <w:pgSz w:w="11907" w:h="16840" w:code="9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EBE36" w14:textId="77777777" w:rsidR="009637ED" w:rsidRDefault="009637ED" w:rsidP="001204B7">
      <w:r>
        <w:separator/>
      </w:r>
    </w:p>
  </w:endnote>
  <w:endnote w:type="continuationSeparator" w:id="0">
    <w:p w14:paraId="0C3D259F" w14:textId="77777777" w:rsidR="009637ED" w:rsidRDefault="009637ED" w:rsidP="00120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609C1" w14:textId="77777777" w:rsidR="005A7FA0" w:rsidRDefault="00E33246" w:rsidP="005A7FA0">
    <w:pPr>
      <w:pStyle w:val="Rodap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PGER/CEAR/UFPB - Campus I, </w:t>
    </w:r>
    <w:r w:rsidR="005A7FA0">
      <w:rPr>
        <w:rFonts w:ascii="Arial" w:hAnsi="Arial" w:cs="Arial"/>
        <w:sz w:val="18"/>
        <w:szCs w:val="18"/>
      </w:rPr>
      <w:t>C</w:t>
    </w:r>
    <w:r w:rsidR="00D000E1">
      <w:rPr>
        <w:rFonts w:ascii="Arial" w:hAnsi="Arial" w:cs="Arial"/>
        <w:sz w:val="18"/>
        <w:szCs w:val="18"/>
      </w:rPr>
      <w:t>x.</w:t>
    </w:r>
    <w:r w:rsidR="000829D9">
      <w:rPr>
        <w:rFonts w:ascii="Arial" w:hAnsi="Arial" w:cs="Arial"/>
        <w:sz w:val="18"/>
        <w:szCs w:val="18"/>
      </w:rPr>
      <w:t xml:space="preserve"> Postal 5115</w:t>
    </w:r>
    <w:r w:rsidR="005A7FA0">
      <w:rPr>
        <w:rFonts w:ascii="Arial" w:hAnsi="Arial" w:cs="Arial"/>
        <w:sz w:val="18"/>
        <w:szCs w:val="18"/>
      </w:rPr>
      <w:t>, CEP: 58051-9</w:t>
    </w:r>
    <w:r w:rsidR="000829D9">
      <w:rPr>
        <w:rFonts w:ascii="Arial" w:hAnsi="Arial" w:cs="Arial"/>
        <w:sz w:val="18"/>
        <w:szCs w:val="18"/>
      </w:rPr>
      <w:t>0</w:t>
    </w:r>
    <w:r w:rsidR="005A7FA0">
      <w:rPr>
        <w:rFonts w:ascii="Arial" w:hAnsi="Arial" w:cs="Arial"/>
        <w:sz w:val="18"/>
        <w:szCs w:val="18"/>
      </w:rPr>
      <w:t>0, João Pessoa - PB, Bras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2F49E" w14:textId="77777777" w:rsidR="009637ED" w:rsidRDefault="009637ED" w:rsidP="001204B7">
      <w:r>
        <w:separator/>
      </w:r>
    </w:p>
  </w:footnote>
  <w:footnote w:type="continuationSeparator" w:id="0">
    <w:p w14:paraId="3199FD7F" w14:textId="77777777" w:rsidR="009637ED" w:rsidRDefault="009637ED" w:rsidP="00120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CEA53" w14:textId="77777777" w:rsidR="001204B7" w:rsidRPr="00A30695" w:rsidRDefault="00BB01EB" w:rsidP="00A30695">
    <w:pPr>
      <w:jc w:val="center"/>
      <w:rPr>
        <w:sz w:val="28"/>
        <w:szCs w:val="28"/>
      </w:rPr>
    </w:pPr>
    <w:r w:rsidRPr="00A30695">
      <w:rPr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1BBA7A3D" wp14:editId="3FB92908">
          <wp:simplePos x="0" y="0"/>
          <wp:positionH relativeFrom="column">
            <wp:posOffset>5792470</wp:posOffset>
          </wp:positionH>
          <wp:positionV relativeFrom="paragraph">
            <wp:posOffset>-194310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30695">
      <w:rPr>
        <w:noProof/>
        <w:sz w:val="28"/>
        <w:szCs w:val="28"/>
      </w:rPr>
      <w:drawing>
        <wp:anchor distT="0" distB="0" distL="114300" distR="114300" simplePos="0" relativeHeight="251657216" behindDoc="1" locked="0" layoutInCell="1" allowOverlap="1" wp14:anchorId="2B6276E2" wp14:editId="7B7786CD">
          <wp:simplePos x="0" y="0"/>
          <wp:positionH relativeFrom="column">
            <wp:posOffset>-323850</wp:posOffset>
          </wp:positionH>
          <wp:positionV relativeFrom="paragraph">
            <wp:posOffset>-219710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04B7" w:rsidRPr="00A30695">
      <w:rPr>
        <w:sz w:val="28"/>
        <w:szCs w:val="28"/>
      </w:rPr>
      <w:t>UNIVERSIDADE FEDERAL DA PARAÍBA</w:t>
    </w:r>
    <w:r w:rsidR="007F4D69" w:rsidRPr="00A30695">
      <w:rPr>
        <w:sz w:val="28"/>
        <w:szCs w:val="28"/>
      </w:rPr>
      <w:t xml:space="preserve"> - UFPB</w:t>
    </w:r>
  </w:p>
  <w:p w14:paraId="6F962926" w14:textId="77777777" w:rsidR="001204B7" w:rsidRPr="00A30695" w:rsidRDefault="001204B7" w:rsidP="00A30695">
    <w:pPr>
      <w:spacing w:line="276" w:lineRule="auto"/>
      <w:jc w:val="center"/>
      <w:rPr>
        <w:sz w:val="24"/>
        <w:szCs w:val="24"/>
      </w:rPr>
    </w:pPr>
    <w:r w:rsidRPr="00A30695">
      <w:rPr>
        <w:sz w:val="24"/>
        <w:szCs w:val="24"/>
      </w:rPr>
      <w:t>CENTRO DE ENERGIAS ALTERNATIVAS E RENOVÁVEIS</w:t>
    </w:r>
    <w:r w:rsidR="007F4D69" w:rsidRPr="00A30695">
      <w:rPr>
        <w:sz w:val="24"/>
        <w:szCs w:val="24"/>
      </w:rPr>
      <w:t xml:space="preserve"> - CEAR</w:t>
    </w:r>
  </w:p>
  <w:p w14:paraId="6EB57D14" w14:textId="77777777" w:rsidR="001204B7" w:rsidRPr="00A30695" w:rsidRDefault="001204B7" w:rsidP="00A30695">
    <w:pPr>
      <w:pStyle w:val="Ttulo1"/>
      <w:rPr>
        <w:b w:val="0"/>
        <w:bCs/>
        <w:sz w:val="24"/>
        <w:szCs w:val="24"/>
      </w:rPr>
    </w:pPr>
    <w:r w:rsidRPr="00A30695">
      <w:rPr>
        <w:b w:val="0"/>
        <w:bCs/>
        <w:sz w:val="24"/>
        <w:szCs w:val="24"/>
      </w:rPr>
      <w:t>PROGRAMA DE PÓS-GRADUAÇÃO EM ENERGIAS RENOVÁVEIS</w:t>
    </w:r>
    <w:r w:rsidR="007F4D69" w:rsidRPr="00A30695">
      <w:rPr>
        <w:b w:val="0"/>
        <w:bCs/>
        <w:sz w:val="24"/>
        <w:szCs w:val="24"/>
      </w:rPr>
      <w:t xml:space="preserve"> - PPGER</w:t>
    </w:r>
  </w:p>
  <w:p w14:paraId="438C6638" w14:textId="77777777" w:rsidR="001204B7" w:rsidRDefault="001204B7">
    <w:pPr>
      <w:pStyle w:val="Cabealho"/>
    </w:pPr>
  </w:p>
  <w:p w14:paraId="7C3A5938" w14:textId="77777777" w:rsidR="001204B7" w:rsidRDefault="001204B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65C262F"/>
    <w:multiLevelType w:val="hybridMultilevel"/>
    <w:tmpl w:val="051C66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3903030">
    <w:abstractNumId w:val="1"/>
  </w:num>
  <w:num w:numId="2" w16cid:durableId="658313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QfSZsZmlgamFko6SsGpxcWZ+XkgBca1ADlWrzwsAAAA"/>
  </w:docVars>
  <w:rsids>
    <w:rsidRoot w:val="00102E92"/>
    <w:rsid w:val="00015DB2"/>
    <w:rsid w:val="00041210"/>
    <w:rsid w:val="00056A16"/>
    <w:rsid w:val="000829D9"/>
    <w:rsid w:val="00095012"/>
    <w:rsid w:val="00096FB7"/>
    <w:rsid w:val="000F39E2"/>
    <w:rsid w:val="000F3FD4"/>
    <w:rsid w:val="00102E92"/>
    <w:rsid w:val="001204B7"/>
    <w:rsid w:val="0013280F"/>
    <w:rsid w:val="0014483D"/>
    <w:rsid w:val="001C3ED5"/>
    <w:rsid w:val="001C6222"/>
    <w:rsid w:val="001C71F0"/>
    <w:rsid w:val="00234DB0"/>
    <w:rsid w:val="002427EB"/>
    <w:rsid w:val="00265E72"/>
    <w:rsid w:val="0027001F"/>
    <w:rsid w:val="002809DD"/>
    <w:rsid w:val="00294B1F"/>
    <w:rsid w:val="002F7A65"/>
    <w:rsid w:val="003020F9"/>
    <w:rsid w:val="00303AB5"/>
    <w:rsid w:val="003078FC"/>
    <w:rsid w:val="0033251F"/>
    <w:rsid w:val="00351E32"/>
    <w:rsid w:val="00361A1E"/>
    <w:rsid w:val="0037009F"/>
    <w:rsid w:val="00380C4F"/>
    <w:rsid w:val="003A0D7A"/>
    <w:rsid w:val="003B7F91"/>
    <w:rsid w:val="003D0D56"/>
    <w:rsid w:val="003D24EB"/>
    <w:rsid w:val="003D6505"/>
    <w:rsid w:val="003F2517"/>
    <w:rsid w:val="003F6E7E"/>
    <w:rsid w:val="00441D54"/>
    <w:rsid w:val="00473B45"/>
    <w:rsid w:val="00476F52"/>
    <w:rsid w:val="004907B2"/>
    <w:rsid w:val="00491A57"/>
    <w:rsid w:val="00492682"/>
    <w:rsid w:val="004A4C7C"/>
    <w:rsid w:val="004B2B99"/>
    <w:rsid w:val="004C756C"/>
    <w:rsid w:val="004D6F71"/>
    <w:rsid w:val="00500AA8"/>
    <w:rsid w:val="005010BE"/>
    <w:rsid w:val="0051570D"/>
    <w:rsid w:val="0051658D"/>
    <w:rsid w:val="00520375"/>
    <w:rsid w:val="00524C0E"/>
    <w:rsid w:val="00536A5B"/>
    <w:rsid w:val="00564D67"/>
    <w:rsid w:val="0059465D"/>
    <w:rsid w:val="005A21D9"/>
    <w:rsid w:val="005A7FA0"/>
    <w:rsid w:val="005C12E5"/>
    <w:rsid w:val="005C7122"/>
    <w:rsid w:val="005F03E0"/>
    <w:rsid w:val="006016FF"/>
    <w:rsid w:val="00632464"/>
    <w:rsid w:val="00633871"/>
    <w:rsid w:val="006922E3"/>
    <w:rsid w:val="00694060"/>
    <w:rsid w:val="00696FFA"/>
    <w:rsid w:val="006B4746"/>
    <w:rsid w:val="006C4B74"/>
    <w:rsid w:val="006D0988"/>
    <w:rsid w:val="006D5D95"/>
    <w:rsid w:val="00702D47"/>
    <w:rsid w:val="00707EB6"/>
    <w:rsid w:val="00710783"/>
    <w:rsid w:val="0071346E"/>
    <w:rsid w:val="00734E4F"/>
    <w:rsid w:val="007471AE"/>
    <w:rsid w:val="0079043D"/>
    <w:rsid w:val="007A0EE0"/>
    <w:rsid w:val="007C33BD"/>
    <w:rsid w:val="007D3213"/>
    <w:rsid w:val="007D603B"/>
    <w:rsid w:val="007F4D69"/>
    <w:rsid w:val="0081006F"/>
    <w:rsid w:val="008300A3"/>
    <w:rsid w:val="008330A9"/>
    <w:rsid w:val="0084169A"/>
    <w:rsid w:val="00841C54"/>
    <w:rsid w:val="0086532F"/>
    <w:rsid w:val="00872427"/>
    <w:rsid w:val="008935C3"/>
    <w:rsid w:val="00893AB2"/>
    <w:rsid w:val="008B6541"/>
    <w:rsid w:val="008C2DAA"/>
    <w:rsid w:val="008E1026"/>
    <w:rsid w:val="008F4E7C"/>
    <w:rsid w:val="00901425"/>
    <w:rsid w:val="00932179"/>
    <w:rsid w:val="00942DB5"/>
    <w:rsid w:val="009637ED"/>
    <w:rsid w:val="00996289"/>
    <w:rsid w:val="009A3A8E"/>
    <w:rsid w:val="00A00E9B"/>
    <w:rsid w:val="00A010F9"/>
    <w:rsid w:val="00A05FDC"/>
    <w:rsid w:val="00A17AA1"/>
    <w:rsid w:val="00A301A4"/>
    <w:rsid w:val="00A30695"/>
    <w:rsid w:val="00A31EE2"/>
    <w:rsid w:val="00A553F9"/>
    <w:rsid w:val="00A62358"/>
    <w:rsid w:val="00A73DC6"/>
    <w:rsid w:val="00A90FEA"/>
    <w:rsid w:val="00A97E50"/>
    <w:rsid w:val="00AA2584"/>
    <w:rsid w:val="00AD33EE"/>
    <w:rsid w:val="00AE17C7"/>
    <w:rsid w:val="00B02DA2"/>
    <w:rsid w:val="00B03DC8"/>
    <w:rsid w:val="00B11ACD"/>
    <w:rsid w:val="00B13172"/>
    <w:rsid w:val="00B17427"/>
    <w:rsid w:val="00B20FE0"/>
    <w:rsid w:val="00B46B44"/>
    <w:rsid w:val="00B67C79"/>
    <w:rsid w:val="00BB01EB"/>
    <w:rsid w:val="00BC2400"/>
    <w:rsid w:val="00BD1C5A"/>
    <w:rsid w:val="00BE5F92"/>
    <w:rsid w:val="00BE7526"/>
    <w:rsid w:val="00C03BB5"/>
    <w:rsid w:val="00C301FB"/>
    <w:rsid w:val="00C3142A"/>
    <w:rsid w:val="00C40D4D"/>
    <w:rsid w:val="00C60383"/>
    <w:rsid w:val="00C62B01"/>
    <w:rsid w:val="00C7169C"/>
    <w:rsid w:val="00C83710"/>
    <w:rsid w:val="00C90535"/>
    <w:rsid w:val="00CA1FAC"/>
    <w:rsid w:val="00CE5013"/>
    <w:rsid w:val="00CE587F"/>
    <w:rsid w:val="00D000E1"/>
    <w:rsid w:val="00D74077"/>
    <w:rsid w:val="00D80A0B"/>
    <w:rsid w:val="00DC4271"/>
    <w:rsid w:val="00DD0F16"/>
    <w:rsid w:val="00DD7D3A"/>
    <w:rsid w:val="00DE0A73"/>
    <w:rsid w:val="00DF571F"/>
    <w:rsid w:val="00E00CF2"/>
    <w:rsid w:val="00E1461D"/>
    <w:rsid w:val="00E229D4"/>
    <w:rsid w:val="00E33246"/>
    <w:rsid w:val="00E4617C"/>
    <w:rsid w:val="00E5513E"/>
    <w:rsid w:val="00E55B9E"/>
    <w:rsid w:val="00E7256B"/>
    <w:rsid w:val="00E820D6"/>
    <w:rsid w:val="00EA14CF"/>
    <w:rsid w:val="00ED6F7C"/>
    <w:rsid w:val="00EE37E4"/>
    <w:rsid w:val="00EE6933"/>
    <w:rsid w:val="00F0540A"/>
    <w:rsid w:val="00F22C52"/>
    <w:rsid w:val="00F6067D"/>
    <w:rsid w:val="00F729E4"/>
    <w:rsid w:val="00F91EAB"/>
    <w:rsid w:val="00F97697"/>
    <w:rsid w:val="00FC195E"/>
    <w:rsid w:val="00FD1A03"/>
    <w:rsid w:val="00FE5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ABA62F"/>
  <w15:chartTrackingRefBased/>
  <w15:docId w15:val="{83CE1EF2-1D27-44F0-AE6F-B56CA9A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32"/>
    </w:rPr>
  </w:style>
  <w:style w:type="paragraph" w:styleId="Ttulo3">
    <w:name w:val="heading 3"/>
    <w:basedOn w:val="Normal"/>
    <w:next w:val="Normal"/>
    <w:qFormat/>
    <w:pPr>
      <w:keepNext/>
      <w:spacing w:line="360" w:lineRule="auto"/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semiHidden/>
    <w:unhideWhenUsed/>
    <w:qFormat/>
    <w:rsid w:val="00D000E1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Pr>
      <w:i/>
      <w:iCs/>
    </w:rPr>
  </w:style>
  <w:style w:type="paragraph" w:styleId="NormalWeb">
    <w:name w:val="Normal (Web)"/>
    <w:basedOn w:val="Normal"/>
    <w:rsid w:val="001C6222"/>
    <w:pPr>
      <w:spacing w:before="100" w:beforeAutospacing="1" w:after="100" w:afterAutospacing="1"/>
    </w:pPr>
    <w:rPr>
      <w:sz w:val="24"/>
      <w:szCs w:val="24"/>
    </w:rPr>
  </w:style>
  <w:style w:type="character" w:styleId="Forte">
    <w:name w:val="Strong"/>
    <w:qFormat/>
    <w:rsid w:val="001C6222"/>
    <w:rPr>
      <w:b/>
      <w:bCs/>
    </w:rPr>
  </w:style>
  <w:style w:type="table" w:styleId="Tabelacomgrade">
    <w:name w:val="Table Grid"/>
    <w:basedOn w:val="Tabelanormal"/>
    <w:rsid w:val="00C301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204B7"/>
  </w:style>
  <w:style w:type="paragraph" w:styleId="Rodap">
    <w:name w:val="footer"/>
    <w:basedOn w:val="Normal"/>
    <w:link w:val="Rodap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204B7"/>
  </w:style>
  <w:style w:type="paragraph" w:styleId="Textodebalo">
    <w:name w:val="Balloon Text"/>
    <w:basedOn w:val="Normal"/>
    <w:link w:val="TextodebaloChar"/>
    <w:rsid w:val="001204B7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1204B7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4B2B99"/>
    <w:pPr>
      <w:widowControl w:val="0"/>
      <w:jc w:val="both"/>
    </w:pPr>
    <w:rPr>
      <w:rFonts w:ascii="Arial" w:hAnsi="Arial"/>
      <w:sz w:val="24"/>
      <w:lang w:eastAsia="en-US"/>
    </w:rPr>
  </w:style>
  <w:style w:type="character" w:customStyle="1" w:styleId="Ttulo4Char">
    <w:name w:val="Título 4 Char"/>
    <w:link w:val="Ttulo4"/>
    <w:semiHidden/>
    <w:rsid w:val="00D000E1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rsid w:val="007471AE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A30695"/>
    <w:rPr>
      <w:color w:val="808080"/>
    </w:rPr>
  </w:style>
  <w:style w:type="character" w:customStyle="1" w:styleId="Estilo1">
    <w:name w:val="Estilo1"/>
    <w:basedOn w:val="Fontepargpadro"/>
    <w:uiPriority w:val="1"/>
    <w:rsid w:val="001C71F0"/>
    <w:rPr>
      <w:rFonts w:ascii="Times New Roman" w:hAnsi="Times New Roman"/>
      <w:b/>
      <w:sz w:val="24"/>
    </w:rPr>
  </w:style>
  <w:style w:type="character" w:customStyle="1" w:styleId="Estilo3">
    <w:name w:val="Estilo3"/>
    <w:basedOn w:val="Fontepargpadro"/>
    <w:uiPriority w:val="1"/>
    <w:rsid w:val="001C71F0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8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A0A5BC3-85AB-48BD-B030-CC1C233C7C90}"/>
      </w:docPartPr>
      <w:docPartBody>
        <w:p w:rsidR="00000000" w:rsidRDefault="008D10B8">
          <w:r w:rsidRPr="00FD62FA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B117BA9-46D3-425A-9AB4-79377243F473}"/>
      </w:docPartPr>
      <w:docPartBody>
        <w:p w:rsidR="00000000" w:rsidRDefault="008D10B8">
          <w:r w:rsidRPr="00FD62FA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53876FB-0A35-4CE1-8F58-55672C71C918}"/>
      </w:docPartPr>
      <w:docPartBody>
        <w:p w:rsidR="00000000" w:rsidRDefault="008D10B8">
          <w:r w:rsidRPr="00FD62FA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E9591691B0A489C871DD4BD4EBFA4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CDB30E9-E38F-45EA-9152-B8826276CD98}"/>
      </w:docPartPr>
      <w:docPartBody>
        <w:p w:rsidR="00000000" w:rsidRDefault="008D10B8" w:rsidP="008D10B8">
          <w:pPr>
            <w:pStyle w:val="CE9591691B0A489C871DD4BD4EBFA406"/>
          </w:pPr>
          <w:r w:rsidRPr="00E87E68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10B8"/>
    <w:rsid w:val="008D10B8"/>
    <w:rsid w:val="00D83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D10B8"/>
    <w:rPr>
      <w:color w:val="808080"/>
    </w:rPr>
  </w:style>
  <w:style w:type="paragraph" w:customStyle="1" w:styleId="CE9591691B0A489C871DD4BD4EBFA406">
    <w:name w:val="CE9591691B0A489C871DD4BD4EBFA406"/>
    <w:rsid w:val="008D10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4AC8B-9C39-41BF-BCD7-F6122AF55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9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LAVRAS</vt:lpstr>
    </vt:vector>
  </TitlesOfParts>
  <Company>DCF-UFLA</Company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LAVRAS</dc:title>
  <dc:subject/>
  <dc:creator>Secretaria de Pós-Graduação em Engenharia Florestal</dc:creator>
  <cp:keywords/>
  <cp:lastModifiedBy>PPGER</cp:lastModifiedBy>
  <cp:revision>3</cp:revision>
  <cp:lastPrinted>2021-08-19T11:49:00Z</cp:lastPrinted>
  <dcterms:created xsi:type="dcterms:W3CDTF">2023-10-25T13:04:00Z</dcterms:created>
  <dcterms:modified xsi:type="dcterms:W3CDTF">2023-10-25T13:08:00Z</dcterms:modified>
</cp:coreProperties>
</file>